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093970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  <w:lang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CB2B73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CB2B73" w:rsidRPr="00AC1C61">
              <w:rPr>
                <w:rFonts w:ascii="Arial" w:hAnsi="Arial"/>
              </w:rPr>
            </w:r>
            <w:r w:rsidR="00CB2B73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CB2B73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CB2B73" w:rsidRPr="00AC1C61">
              <w:rPr>
                <w:rFonts w:ascii="Arial" w:hAnsi="Arial"/>
              </w:rPr>
            </w:r>
            <w:r w:rsidR="00CB2B73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/>
              </w:rPr>
              <w:t>Рачунарство и аутоматик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B664F7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/>
              </w:rPr>
              <w:t>Рачунарске наук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Electrical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Computer Scienc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CB2B73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CB2B73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CB2B7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CB2B73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</w:t>
      </w:r>
      <w:r w:rsidR="001E18EB">
        <w:t>е на кориснике, групе или роле (у</w:t>
      </w:r>
      <w:r>
        <w:t xml:space="preserve"> оквиру Адв</w:t>
      </w:r>
      <w:r w:rsidR="001E18EB">
        <w:t>ерто апликације се каче за роле)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</w:t>
      </w:r>
      <w:r w:rsidR="00781016">
        <w:t>полисе које се каче на ресурсе (нпр.</w:t>
      </w:r>
      <w:r>
        <w:t xml:space="preserve"> за акције над одређеним дире</w:t>
      </w:r>
      <w:r w:rsidR="001E18EB">
        <w:t>кторијумом у оквиру S3 Bucket-a)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lastRenderedPageBreak/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097F69" w:rsidRPr="00790477" w:rsidRDefault="004902AC" w:rsidP="00790477">
      <w:pPr>
        <w:pStyle w:val="Obiantekst"/>
        <w:ind w:firstLine="360"/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r>
        <w:t>Структура пројекта</w:t>
      </w:r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r>
        <w:t>Креирање ресурса</w:t>
      </w:r>
    </w:p>
    <w:p w:rsidR="00A80B5A" w:rsidRDefault="004902AC" w:rsidP="00A80B5A">
      <w:pPr>
        <w:pStyle w:val="Obiantekst"/>
        <w:ind w:firstLine="288"/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8A378E">
        <w:t xml:space="preserve"> имамо посе</w:t>
      </w:r>
      <w:r w:rsidR="00354A73">
        <w:rPr>
          <w:lang/>
        </w:rPr>
        <w:t>б</w:t>
      </w:r>
      <w:r w:rsidR="004C55CB">
        <w:t xml:space="preserve">ну датотеку за </w:t>
      </w:r>
      <w:r w:rsidR="001E50CE">
        <w:t xml:space="preserve">конфигурисање сваког </w:t>
      </w:r>
      <w:r w:rsidR="00BA2B0D">
        <w:t xml:space="preserve">ресурса, а датотека </w:t>
      </w:r>
      <w:r w:rsidR="00BA2B0D" w:rsidRPr="00354A73">
        <w:rPr>
          <w:i/>
          <w:lang w:val="en-GB"/>
        </w:rPr>
        <w:t xml:space="preserve">index.ts </w:t>
      </w:r>
      <w:r w:rsidR="00BA2B0D">
        <w:t xml:space="preserve">представља полазну тачку </w:t>
      </w:r>
      <w:r w:rsidR="00BA2B0D" w:rsidRPr="002021F0">
        <w:rPr>
          <w:i/>
          <w:lang w:val="en-GB"/>
        </w:rPr>
        <w:t>deployment</w:t>
      </w:r>
      <w:r w:rsidR="00BA2B0D">
        <w:rPr>
          <w:lang w:val="en-GB"/>
        </w:rPr>
        <w:t xml:space="preserve"> </w:t>
      </w:r>
      <w:r w:rsidR="00BA2B0D">
        <w:t>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r>
        <w:lastRenderedPageBreak/>
        <w:t>База података</w:t>
      </w:r>
    </w:p>
    <w:p w:rsidR="00504D4D" w:rsidRPr="00A5231F" w:rsidRDefault="0097365E" w:rsidP="0091532C">
      <w:pPr>
        <w:pStyle w:val="BodyText"/>
        <w:rPr>
          <w:lang w:val="en-GB"/>
        </w:rPr>
      </w:pPr>
      <w:r>
        <w:t>У оквиру базе података ћемо чувати огласе тако да буду партиционирани по идентификатору креатора, а сортирани по идентификатору огласа. Поред тога, потребан нам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97365E" w:rsidP="0091532C">
      <w:pPr>
        <w:pStyle w:val="Labelaslike"/>
      </w:pPr>
      <w:r>
        <w:t>Листинг 4.1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r>
        <w:t>Складиште</w:t>
      </w:r>
      <w:r w:rsidR="001F5020">
        <w:t>ње</w:t>
      </w:r>
      <w:r>
        <w:t xml:space="preserve"> датотека</w:t>
      </w:r>
    </w:p>
    <w:p w:rsidR="001F5020" w:rsidRDefault="0091532C" w:rsidP="00465B24">
      <w:pPr>
        <w:pStyle w:val="Obiantekst"/>
        <w:rPr>
          <w:lang w:val="en-GB"/>
        </w:rPr>
      </w:pPr>
      <w:r>
        <w:t xml:space="preserve">У оквиру </w:t>
      </w:r>
      <w:r w:rsidRPr="002021F0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 xml:space="preserve">корпе морамо да подесимо </w:t>
      </w:r>
      <w:r w:rsidRPr="002021F0">
        <w:rPr>
          <w:i/>
          <w:lang w:val="en-GB"/>
        </w:rPr>
        <w:t>CORS</w:t>
      </w:r>
      <w:r>
        <w:rPr>
          <w:lang w:val="en-GB"/>
        </w:rPr>
        <w:t xml:space="preserve">, </w:t>
      </w:r>
      <w:r>
        <w:t>као и да омогућимо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071427" w:rsidP="00071427">
      <w:pPr>
        <w:pStyle w:val="Labelaslike"/>
      </w:pPr>
      <w:r>
        <w:t>Листинг 4.2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r>
        <w:t>Аутентификација</w:t>
      </w:r>
      <w:r w:rsidR="00B17328">
        <w:t xml:space="preserve"> корисника</w:t>
      </w:r>
    </w:p>
    <w:p w:rsidR="00465B24" w:rsidRPr="008C7DB3" w:rsidRDefault="00837E65" w:rsidP="00002497">
      <w:pPr>
        <w:pStyle w:val="Obiantekst"/>
        <w:ind w:firstLine="360"/>
        <w:rPr>
          <w:lang w:val="en-GB"/>
        </w:rPr>
      </w:pPr>
      <w:r>
        <w:t>Како би подесили аутентификациј</w:t>
      </w:r>
      <w:r w:rsidR="004E6876">
        <w:t>у</w:t>
      </w:r>
      <w:r>
        <w:t xml:space="preserve"> и ауторизацију корисника, потребно је прво да креирамо</w:t>
      </w:r>
      <w:r w:rsidR="004E6876">
        <w:rPr>
          <w:lang w:val="en-GB"/>
        </w:rPr>
        <w:t xml:space="preserve"> </w:t>
      </w:r>
      <w:r w:rsidR="004E6876" w:rsidRPr="008C7DB3">
        <w:rPr>
          <w:i/>
          <w:lang w:val="en-GB"/>
        </w:rPr>
        <w:t>User Pool</w:t>
      </w:r>
      <w:r>
        <w:t xml:space="preserve"> и исконфигуришемо га у складу са раније прописаним захтевима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01347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465B24" w:rsidRPr="00CA1B0D" w:rsidRDefault="00CA1B0D" w:rsidP="00002497">
      <w:pPr>
        <w:pStyle w:val="Obiantekst"/>
        <w:ind w:firstLine="360"/>
        <w:rPr>
          <w:lang w:eastAsia="en-GB"/>
        </w:rPr>
      </w:pPr>
      <w:r>
        <w:rPr>
          <w:lang w:eastAsia="en-GB"/>
        </w:rPr>
        <w:t>Функцијом</w:t>
      </w:r>
      <w:r w:rsidR="00465B24">
        <w:rPr>
          <w:lang w:eastAsia="en-GB"/>
        </w:rPr>
        <w:t xml:space="preserve"> </w:t>
      </w:r>
      <w:r w:rsidRPr="002021F0">
        <w:rPr>
          <w:i/>
          <w:lang w:val="en-GB" w:eastAsia="en-GB"/>
        </w:rPr>
        <w:t>addTriggers</w:t>
      </w:r>
      <w:r>
        <w:rPr>
          <w:lang w:val="en-GB" w:eastAsia="en-GB"/>
        </w:rPr>
        <w:t xml:space="preserve"> </w:t>
      </w:r>
      <w:r>
        <w:rPr>
          <w:lang w:eastAsia="en-GB"/>
        </w:rPr>
        <w:t>додаје</w:t>
      </w:r>
      <w:r w:rsidR="00002497">
        <w:rPr>
          <w:lang w:eastAsia="en-GB"/>
        </w:rPr>
        <w:t>мо окидаче, тј. у</w:t>
      </w:r>
      <w:r>
        <w:rPr>
          <w:lang w:eastAsia="en-GB"/>
        </w:rPr>
        <w:t xml:space="preserve">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2021F0">
        <w:rPr>
          <w:i/>
          <w:lang w:val="en-GB" w:eastAsia="en-GB"/>
        </w:rPr>
        <w:t>Lambda</w:t>
      </w:r>
      <w:r>
        <w:rPr>
          <w:lang w:val="en-GB" w:eastAsia="en-GB"/>
        </w:rPr>
        <w:t xml:space="preserve"> </w:t>
      </w:r>
      <w:r>
        <w:rPr>
          <w:lang w:eastAsia="en-GB"/>
        </w:rPr>
        <w:t xml:space="preserve">функција која представља окидач била ауторизована за то,  морамо јој додати пермисију у виду полисе за додавање корисника у групу. 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01347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Pr="008C7DB3" w:rsidRDefault="000220E3" w:rsidP="00475736">
      <w:pPr>
        <w:pStyle w:val="Labelaslike"/>
        <w:rPr>
          <w:lang w:val="en-GB"/>
        </w:rPr>
      </w:pPr>
      <w:r>
        <w:t>Листинг 4.</w:t>
      </w:r>
      <w:r w:rsidR="00F01347">
        <w:t>5</w:t>
      </w:r>
      <w:r>
        <w:t xml:space="preserve"> – </w:t>
      </w:r>
      <w:r w:rsidR="001F2402">
        <w:t>Додавање корисника у групу за оглашаваче</w:t>
      </w:r>
    </w:p>
    <w:p w:rsidR="00A16A13" w:rsidRPr="00353A43" w:rsidRDefault="00475736" w:rsidP="00A16A13">
      <w:pPr>
        <w:pStyle w:val="Obiantekst"/>
        <w:ind w:firstLine="360"/>
        <w:rPr>
          <w:lang w:val="en-GB"/>
        </w:rPr>
      </w:pPr>
      <w:r>
        <w:lastRenderedPageBreak/>
        <w:t xml:space="preserve">Након што смо креирали сам </w:t>
      </w:r>
      <w:r w:rsidRPr="00353A43">
        <w:rPr>
          <w:i/>
          <w:lang w:val="en-GB"/>
        </w:rPr>
        <w:t>User Pool</w:t>
      </w:r>
      <w:r>
        <w:t xml:space="preserve">, потребно је да подесимо и </w:t>
      </w:r>
      <w:r w:rsidRPr="00353A43">
        <w:rPr>
          <w:i/>
          <w:lang w:val="en-GB"/>
        </w:rPr>
        <w:t>User Pool Client</w:t>
      </w:r>
      <w:r>
        <w:rPr>
          <w:lang w:val="en-GB"/>
        </w:rPr>
        <w:t xml:space="preserve"> </w:t>
      </w:r>
      <w:r>
        <w:t xml:space="preserve">апликацију која ће служити за комуникацију фронтенд и бекенд апликација са </w:t>
      </w:r>
      <w:r w:rsidRPr="00353A43">
        <w:rPr>
          <w:i/>
          <w:lang w:val="en-GB"/>
        </w:rPr>
        <w:t>User Pool</w:t>
      </w:r>
      <w:r>
        <w:t>-</w:t>
      </w:r>
      <w:r w:rsidR="00353A43">
        <w:t>ом, као и за комуникацију са</w:t>
      </w:r>
      <w:r w:rsidR="0003603A">
        <w:t xml:space="preserve"> </w:t>
      </w:r>
      <w:r w:rsidR="00D82CE7">
        <w:t xml:space="preserve">екстерним </w:t>
      </w:r>
      <w:r w:rsidR="0003603A">
        <w:t>пров</w:t>
      </w:r>
      <w:r w:rsidR="00353A43">
        <w:t xml:space="preserve">ајдерима као што је </w:t>
      </w:r>
      <w:r w:rsidR="00353A43" w:rsidRPr="00353A43">
        <w:rPr>
          <w:i/>
          <w:lang w:val="en-GB"/>
        </w:rPr>
        <w:t>Google</w:t>
      </w:r>
      <w:r w:rsidR="00353A43">
        <w:rPr>
          <w:lang w:val="en-GB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01347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103834" w:rsidP="003E7726">
      <w:pPr>
        <w:pStyle w:val="Obiantekst"/>
        <w:ind w:firstLine="360"/>
      </w:pPr>
      <w:r>
        <w:t>Последњи корак у подашавању аутентификације јесте повезивање</w:t>
      </w:r>
      <w:r w:rsidR="00F02BD9">
        <w:t xml:space="preserve">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>
        <w:t>апликације</w:t>
      </w:r>
      <w:r w:rsidR="00F02BD9">
        <w:t xml:space="preserve"> преко креденцијала које смо добили након креирања апликације унутар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Developer</w:t>
      </w:r>
      <w:r w:rsidR="00F02BD9">
        <w:rPr>
          <w:lang w:val="en-GB"/>
        </w:rPr>
        <w:t xml:space="preserve"> </w:t>
      </w:r>
      <w:r w:rsidR="00F02BD9">
        <w:t xml:space="preserve">конзоле, као и да подесимо мапирање података из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>
        <w:t xml:space="preserve">налога на налог унутар нашег </w:t>
      </w:r>
      <w:r w:rsidR="00F02BD9" w:rsidRPr="002021F0">
        <w:rPr>
          <w:i/>
          <w:lang w:val="en-GB"/>
        </w:rPr>
        <w:t>User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Pool</w:t>
      </w:r>
      <w:r w:rsidR="00F02BD9">
        <w:rPr>
          <w:lang w:val="en-GB"/>
        </w:rPr>
        <w:t>-a.</w:t>
      </w:r>
      <w:r w:rsidR="004330A0">
        <w:rPr>
          <w:lang w:val="en-GB"/>
        </w:rPr>
        <w:t xml:space="preserve"> </w:t>
      </w:r>
      <w:r w:rsidR="004330A0">
        <w:t xml:space="preserve">Процес креирања апликације унутар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 w:rsidRPr="002021F0">
        <w:rPr>
          <w:i/>
          <w:lang w:val="en-GB"/>
        </w:rPr>
        <w:t>Developer</w:t>
      </w:r>
      <w:r w:rsidR="004330A0">
        <w:rPr>
          <w:lang w:val="en-GB"/>
        </w:rPr>
        <w:t xml:space="preserve"> </w:t>
      </w:r>
      <w:r w:rsidR="004330A0">
        <w:lastRenderedPageBreak/>
        <w:t>конзоле је изостављен јер је једноставан и своди</w:t>
      </w:r>
      <w:r w:rsidR="003E7726">
        <w:t xml:space="preserve"> се на праћење упутс</w:t>
      </w:r>
      <w:r w:rsidR="002021F0">
        <w:rPr>
          <w:lang/>
        </w:rPr>
        <w:t>т</w:t>
      </w:r>
      <w:r w:rsidR="003E7726">
        <w:t>ава која нам</w:t>
      </w:r>
      <w:r w:rsidR="004330A0">
        <w:t xml:space="preserve">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>
        <w:t>даје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0A21F1">
        <w:rPr>
          <w:lang w:val="en-GB"/>
        </w:rPr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r>
        <w:t>Бекенд</w:t>
      </w:r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конфигурацији</w:t>
      </w:r>
      <w:r>
        <w:t xml:space="preserve"> </w:t>
      </w:r>
      <w:r w:rsidRPr="002021F0">
        <w:rPr>
          <w:i/>
          <w:lang w:val="en-GB"/>
        </w:rPr>
        <w:t>API Gateway</w:t>
      </w:r>
      <w:r>
        <w:rPr>
          <w:lang w:val="en-GB"/>
        </w:rPr>
        <w:t xml:space="preserve">-a </w:t>
      </w:r>
      <w:r>
        <w:t xml:space="preserve">и свих </w:t>
      </w:r>
      <w:r w:rsidRPr="002021F0">
        <w:rPr>
          <w:i/>
          <w:lang w:val="en-GB"/>
        </w:rPr>
        <w:t>Lambda</w:t>
      </w:r>
      <w:r w:rsidRPr="002021F0">
        <w:rPr>
          <w:i/>
        </w:rPr>
        <w:t xml:space="preserve"> </w:t>
      </w:r>
      <w:r>
        <w:t>функција у оквиру њега, намапираћемо сваку руту на функцију која јој одговара и подесити тип ауторизације који желимо да применимо на тој рути. Поставићемо да је подразумевана ауторизација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IAM</w:t>
      </w:r>
      <w:r w:rsidRPr="002021F0">
        <w:rPr>
          <w:i/>
        </w:rPr>
        <w:t xml:space="preserve"> </w:t>
      </w:r>
      <w:r>
        <w:t>ауторизација, а онда ћемо у оквиру јавних рута експлицитно нагласити да ауторизација на њима није потребна.</w:t>
      </w:r>
      <w:r w:rsidR="00003493">
        <w:t xml:space="preserve"> Такође, потребно је да </w:t>
      </w:r>
      <w:r w:rsidR="00003493" w:rsidRPr="002021F0">
        <w:rPr>
          <w:i/>
          <w:lang w:val="en-GB"/>
        </w:rPr>
        <w:t xml:space="preserve">Lambda </w:t>
      </w:r>
      <w:r w:rsidR="00003493">
        <w:t>функцијама које за потребе приказа д</w:t>
      </w:r>
      <w:r w:rsidR="00F7621D">
        <w:t>обављају информације о корисни</w:t>
      </w:r>
      <w:r w:rsidR="00F7621D">
        <w:rPr>
          <w:lang/>
        </w:rPr>
        <w:t>цима</w:t>
      </w:r>
      <w:r w:rsidR="00003493">
        <w:t xml:space="preserve"> омогућимо приступ </w:t>
      </w:r>
      <w:r w:rsidR="00003493" w:rsidRPr="002021F0">
        <w:rPr>
          <w:i/>
          <w:lang w:val="en-GB"/>
        </w:rPr>
        <w:t>User Pool</w:t>
      </w:r>
      <w:r w:rsidR="002B3B76">
        <w:t>-у</w:t>
      </w:r>
      <w:r w:rsidR="002B3B76">
        <w:rPr>
          <w:lang/>
        </w:rPr>
        <w:t>, као и</w:t>
      </w:r>
      <w:r w:rsidR="002B3B76">
        <w:rPr>
          <w:lang w:val="en-GB"/>
        </w:rPr>
        <w:t xml:space="preserve"> </w:t>
      </w:r>
      <w:r w:rsidR="002B3B76" w:rsidRPr="002B3B76">
        <w:rPr>
          <w:i/>
          <w:lang w:val="en-GB"/>
        </w:rPr>
        <w:t>Dynamo</w:t>
      </w:r>
      <w:r w:rsidR="002B3B76">
        <w:rPr>
          <w:lang/>
        </w:rPr>
        <w:t xml:space="preserve"> бази података и </w:t>
      </w:r>
      <w:r w:rsidR="002B3B76" w:rsidRPr="002B3B76">
        <w:rPr>
          <w:i/>
          <w:lang w:val="en-GB"/>
        </w:rPr>
        <w:t>S3</w:t>
      </w:r>
      <w:r w:rsidR="002B3B76">
        <w:rPr>
          <w:lang w:val="en-GB"/>
        </w:rPr>
        <w:t xml:space="preserve"> </w:t>
      </w:r>
      <w:r w:rsidR="002B3B76">
        <w:rPr>
          <w:lang/>
        </w:rPr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lastRenderedPageBreak/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395A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r>
        <w:t>Ауторизација корисника</w:t>
      </w:r>
    </w:p>
    <w:p w:rsidR="00EC24B0" w:rsidRPr="004E7886" w:rsidRDefault="00E73E79" w:rsidP="004E7886">
      <w:pPr>
        <w:pStyle w:val="Obiantekst"/>
        <w:ind w:firstLine="360"/>
      </w:pPr>
      <w:r>
        <w:t>Да би ауторизовали кориснике потребно је да</w:t>
      </w:r>
      <w:r w:rsidR="006F6F26">
        <w:t xml:space="preserve"> прво</w:t>
      </w:r>
      <w:r>
        <w:t xml:space="preserve"> </w:t>
      </w:r>
      <w:r w:rsidR="006F6F26">
        <w:t>подесимо</w:t>
      </w:r>
      <w:r>
        <w:t xml:space="preserve"> </w:t>
      </w:r>
      <w:r w:rsidRPr="002021F0">
        <w:rPr>
          <w:i/>
          <w:lang w:val="en-GB"/>
        </w:rPr>
        <w:t>Identity Pool</w:t>
      </w:r>
      <w:r w:rsidR="006F6F26" w:rsidRPr="002021F0">
        <w:rPr>
          <w:i/>
          <w:lang w:val="en-GB"/>
        </w:rPr>
        <w:t xml:space="preserve"> </w:t>
      </w:r>
      <w:r w:rsidR="006F6F26">
        <w:t>и одаберемо метод евалуације роле</w:t>
      </w:r>
      <w:r>
        <w:t xml:space="preserve">, </w:t>
      </w:r>
      <w:r w:rsidR="00655D35">
        <w:t>а потом</w:t>
      </w:r>
      <w:r w:rsidR="006F6F26">
        <w:t xml:space="preserve"> креирамо</w:t>
      </w:r>
      <w:r w:rsidR="00655D35">
        <w:t xml:space="preserve"> </w:t>
      </w:r>
      <w:r>
        <w:t>групе и роле</w:t>
      </w:r>
      <w:r w:rsidR="00655D35">
        <w:t xml:space="preserve"> помоћу којих ћемо разграничити ко чему има приступ</w:t>
      </w:r>
      <w:r w:rsidR="009B627E">
        <w:t xml:space="preserve"> како у оквиру </w:t>
      </w:r>
      <w:r w:rsidR="009B627E" w:rsidRPr="002021F0">
        <w:rPr>
          <w:i/>
          <w:lang w:val="en-GB"/>
        </w:rPr>
        <w:t>API</w:t>
      </w:r>
      <w:r w:rsidR="009B627E">
        <w:t>–ја, тако и у оквиру других претходно конфигурисаних ресурса</w:t>
      </w:r>
      <w:r w:rsidR="004E7886">
        <w:t>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395A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2B56C5" w:rsidRDefault="00003493" w:rsidP="002B56C5">
      <w:pPr>
        <w:pStyle w:val="Obiantekst"/>
        <w:ind w:firstLine="360"/>
      </w:pPr>
      <w:r>
        <w:t>Што се тиче група и рола, потребно је да</w:t>
      </w:r>
      <w:r w:rsidR="00EE2C93">
        <w:t xml:space="preserve"> прво креирамо роле, а потом их проследимо групама чији ће корисници добити те роле</w:t>
      </w:r>
      <w:r w:rsidR="002B56C5">
        <w:t>.</w:t>
      </w:r>
    </w:p>
    <w:p w:rsidR="00EE2C93" w:rsidRPr="00EE2C93" w:rsidRDefault="002B56C5" w:rsidP="002B56C5">
      <w:pPr>
        <w:pStyle w:val="Obiantekst"/>
        <w:ind w:firstLine="360"/>
      </w:pPr>
      <w:r>
        <w:t xml:space="preserve">Оглашавач кроз полисе добија приступ одговарајућим рутама бекенда, као и спцифичном делу </w:t>
      </w:r>
      <w:r w:rsidRPr="002021F0">
        <w:rPr>
          <w:i/>
          <w:lang w:val="en-GB"/>
        </w:rPr>
        <w:t xml:space="preserve">S3 </w:t>
      </w:r>
      <w:r>
        <w:t>складишта који се односи на његову профилну слику.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395A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0478B1" w:rsidP="00420662">
      <w:pPr>
        <w:pStyle w:val="Obiantekst"/>
        <w:ind w:firstLine="360"/>
        <w:rPr>
          <w:lang/>
        </w:rPr>
      </w:pPr>
      <w:r>
        <w:t>Администраторска рола</w:t>
      </w:r>
      <w:r w:rsidR="00EE658D">
        <w:t xml:space="preserve"> добија додатне могућности</w:t>
      </w:r>
      <w:r>
        <w:t xml:space="preserve"> у виду п</w:t>
      </w:r>
      <w:r w:rsidR="0075460A">
        <w:t>рава на брисање огласа</w:t>
      </w:r>
      <w:r w:rsidR="0075460A">
        <w:rPr>
          <w:lang/>
        </w:rPr>
        <w:t xml:space="preserve"> других корисника</w:t>
      </w:r>
      <w:r w:rsidR="0075460A">
        <w:t xml:space="preserve">, </w:t>
      </w:r>
      <w:r w:rsidR="0075460A">
        <w:rPr>
          <w:lang/>
        </w:rPr>
        <w:t>излиставање корисника</w:t>
      </w:r>
      <w:r>
        <w:t xml:space="preserve">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395A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Default="00CE21A4" w:rsidP="00CE21A4">
      <w:pPr>
        <w:pStyle w:val="Obiantekst"/>
        <w:ind w:firstLine="360"/>
      </w:pPr>
      <w:r>
        <w:t>Након што смо подесили роле, креирамо групе и придружујемо им одговарајуће роле.</w:t>
      </w:r>
      <w:r w:rsidR="00645C89">
        <w:t xml:space="preserve"> Администраторима ћемо доделити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lastRenderedPageBreak/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395A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r>
        <w:t>Фронтенд</w:t>
      </w:r>
    </w:p>
    <w:p w:rsidR="00D96310" w:rsidRDefault="00D96310" w:rsidP="00D96310">
      <w:pPr>
        <w:pStyle w:val="Obiantekst"/>
        <w:ind w:firstLine="360"/>
      </w:pPr>
      <w:r>
        <w:t>На крају нам остаје још само конфигурација фронтенда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395A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  <w:rPr>
          <w:lang/>
        </w:rPr>
      </w:pPr>
    </w:p>
    <w:p w:rsidR="000244A1" w:rsidRPr="003474C8" w:rsidRDefault="005346E3" w:rsidP="000244A1">
      <w:pPr>
        <w:pStyle w:val="Heading2"/>
      </w:pPr>
      <w:r>
        <w:lastRenderedPageBreak/>
        <w:t>Имплементација функционалности</w:t>
      </w:r>
    </w:p>
    <w:p w:rsidR="00AE2443" w:rsidRPr="00E20793" w:rsidRDefault="000244A1" w:rsidP="003474C8">
      <w:pPr>
        <w:pStyle w:val="Obiantekst"/>
        <w:ind w:firstLine="360"/>
      </w:pPr>
      <w:r>
        <w:t>Како би у оквиру фронтенда једноставно комуницирали</w:t>
      </w:r>
      <w:r w:rsidR="0040320F">
        <w:t xml:space="preserve"> </w:t>
      </w:r>
      <w:r w:rsidR="00B04D9D">
        <w:t>са Cognito</w:t>
      </w:r>
      <w:r w:rsidR="0040320F">
        <w:rPr>
          <w:lang w:val="en-GB"/>
        </w:rPr>
        <w:t xml:space="preserve"> </w:t>
      </w:r>
      <w:r w:rsidR="0040320F">
        <w:t xml:space="preserve">и </w:t>
      </w:r>
      <w:r w:rsidR="0040320F" w:rsidRPr="002021F0">
        <w:rPr>
          <w:i/>
          <w:lang w:val="en-GB"/>
        </w:rPr>
        <w:t>API Gateway</w:t>
      </w:r>
      <w:r w:rsidR="00B04D9D" w:rsidRPr="002021F0">
        <w:rPr>
          <w:i/>
        </w:rPr>
        <w:t xml:space="preserve"> </w:t>
      </w:r>
      <w:r w:rsidR="00B04D9D">
        <w:t>сервисима</w:t>
      </w:r>
      <w:r w:rsidR="0040320F">
        <w:t xml:space="preserve"> </w:t>
      </w:r>
      <w:r>
        <w:t>морамо да подесимо параметре на основу којих ће функционисати</w:t>
      </w:r>
      <w:r w:rsidR="0040320F">
        <w:t xml:space="preserve"> </w:t>
      </w:r>
      <w:r w:rsidR="0040320F" w:rsidRPr="002021F0">
        <w:rPr>
          <w:i/>
          <w:lang w:val="en-GB"/>
        </w:rPr>
        <w:t>AWS Amplify</w:t>
      </w:r>
      <w:r w:rsidRPr="002021F0">
        <w:rPr>
          <w:i/>
        </w:rPr>
        <w:t xml:space="preserve"> </w:t>
      </w:r>
      <w:r>
        <w:t>библ</w:t>
      </w:r>
      <w:r w:rsidR="00B04D9D">
        <w:t xml:space="preserve">иотека. </w:t>
      </w:r>
      <w:r w:rsidR="006D512C">
        <w:t>У оквиру ње, к</w:t>
      </w:r>
      <w:r w:rsidR="00B04D9D">
        <w:t xml:space="preserve">ористићемо класу </w:t>
      </w:r>
      <w:r w:rsidR="00B04D9D" w:rsidRPr="002021F0">
        <w:rPr>
          <w:i/>
          <w:lang w:val="en-GB"/>
        </w:rPr>
        <w:t xml:space="preserve">Auth </w:t>
      </w:r>
      <w:r w:rsidR="00B04D9D" w:rsidRPr="002021F0">
        <w:rPr>
          <w:i/>
        </w:rPr>
        <w:t xml:space="preserve"> </w:t>
      </w:r>
      <w:r w:rsidR="00B04D9D">
        <w:t xml:space="preserve">за комуникацију са </w:t>
      </w:r>
      <w:r w:rsidR="00B04D9D" w:rsidRPr="002021F0">
        <w:rPr>
          <w:i/>
          <w:lang w:val="en-GB"/>
        </w:rPr>
        <w:t xml:space="preserve">Cognito </w:t>
      </w:r>
      <w:r w:rsidR="00B04D9D">
        <w:t xml:space="preserve">сервисом, док ћемо помоћу класе </w:t>
      </w:r>
      <w:r w:rsidR="00B04D9D" w:rsidRPr="002021F0">
        <w:rPr>
          <w:i/>
          <w:lang w:val="en-GB"/>
        </w:rPr>
        <w:t xml:space="preserve">API </w:t>
      </w:r>
      <w:r w:rsidR="00B04D9D">
        <w:t xml:space="preserve">интераговати са </w:t>
      </w:r>
      <w:r w:rsidR="00B04D9D" w:rsidRPr="002021F0">
        <w:rPr>
          <w:i/>
          <w:lang w:val="en-GB"/>
        </w:rPr>
        <w:t>API Gateway</w:t>
      </w:r>
      <w:r w:rsidR="00B04D9D">
        <w:rPr>
          <w:lang w:val="en-GB"/>
        </w:rPr>
        <w:t>-</w:t>
      </w:r>
      <w:r w:rsidR="00B04D9D">
        <w:t>ом.</w:t>
      </w:r>
      <w:r w:rsidR="00783B0A">
        <w:t xml:space="preserve"> </w:t>
      </w:r>
      <w:r w:rsidR="00783B0A">
        <w:rPr>
          <w:lang w:val="en-GB"/>
        </w:rPr>
        <w:t>Важно је напоменути да</w:t>
      </w:r>
      <w:r w:rsidR="000C6838">
        <w:t>,</w:t>
      </w:r>
      <w:r w:rsidR="00783B0A">
        <w:rPr>
          <w:lang w:val="en-GB"/>
        </w:rPr>
        <w:t xml:space="preserve"> с обзиром на наш</w:t>
      </w:r>
      <w:r w:rsidR="00783B0A">
        <w:t>у</w:t>
      </w:r>
      <w:r w:rsidR="00783B0A">
        <w:rPr>
          <w:lang w:val="en-GB"/>
        </w:rPr>
        <w:t xml:space="preserve"> конфигурациј</w:t>
      </w:r>
      <w:r w:rsidR="00783B0A">
        <w:t>у</w:t>
      </w:r>
      <w:r w:rsidR="00783B0A">
        <w:rPr>
          <w:lang w:val="en-GB"/>
        </w:rPr>
        <w:t xml:space="preserve"> </w:t>
      </w:r>
      <w:r w:rsidR="00783B0A" w:rsidRPr="002021F0">
        <w:rPr>
          <w:i/>
          <w:lang w:val="en-GB"/>
        </w:rPr>
        <w:t>User Pool</w:t>
      </w:r>
      <w:r w:rsidR="00783B0A">
        <w:t>-а</w:t>
      </w:r>
      <w:r w:rsidR="00783B0A">
        <w:rPr>
          <w:lang w:val="en-GB"/>
        </w:rPr>
        <w:t xml:space="preserve">, параметар </w:t>
      </w:r>
      <w:r w:rsidR="00783B0A" w:rsidRPr="00CB3619">
        <w:rPr>
          <w:i/>
          <w:lang w:val="en-GB"/>
        </w:rPr>
        <w:t>username</w:t>
      </w:r>
      <w:r w:rsidR="00783B0A">
        <w:rPr>
          <w:lang w:val="en-GB"/>
        </w:rPr>
        <w:t xml:space="preserve"> који ће се често јављати заправо представља имејл.</w:t>
      </w:r>
      <w:r w:rsidR="00783B0A">
        <w:t xml:space="preserve"> </w:t>
      </w:r>
      <w:r w:rsidR="00E20793">
        <w:t xml:space="preserve">У оквиру овог поглавља, класе које буду спомињане односе се на библиотеку </w:t>
      </w:r>
      <w:r w:rsidR="00E20793" w:rsidRPr="002021F0">
        <w:rPr>
          <w:i/>
          <w:lang w:val="en-GB"/>
        </w:rPr>
        <w:t xml:space="preserve">AWS Amplify </w:t>
      </w:r>
      <w:r w:rsidR="00E20793"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r>
        <w:t>Регистрација</w:t>
      </w:r>
      <w:r w:rsidR="00D657AD">
        <w:t xml:space="preserve">  и верификација</w:t>
      </w:r>
    </w:p>
    <w:p w:rsidR="00B04D9D" w:rsidRPr="00B04D9D" w:rsidRDefault="00F51CBF" w:rsidP="00B04D9D">
      <w:pPr>
        <w:pStyle w:val="Obiantekst"/>
        <w:ind w:firstLine="360"/>
      </w:pPr>
      <w:r>
        <w:t>Ре</w:t>
      </w:r>
      <w:r w:rsidR="00B04D9D">
        <w:t>гистрацију имплементирамо помоћу</w:t>
      </w:r>
      <w:r>
        <w:t xml:space="preserve"> методе</w:t>
      </w:r>
      <w:r w:rsidR="00B04D9D">
        <w:t xml:space="preserve"> </w:t>
      </w:r>
      <w:r w:rsidR="00B04D9D" w:rsidRPr="002021F0">
        <w:rPr>
          <w:i/>
        </w:rPr>
        <w:t>signUp</w:t>
      </w:r>
      <w:r w:rsidRPr="002021F0">
        <w:rPr>
          <w:i/>
        </w:rPr>
        <w:t xml:space="preserve"> </w:t>
      </w:r>
      <w:r>
        <w:t xml:space="preserve">класе </w:t>
      </w:r>
      <w:r w:rsidR="00B04D9D" w:rsidRPr="002021F0">
        <w:rPr>
          <w:i/>
        </w:rPr>
        <w:t>Auth</w:t>
      </w:r>
      <w:r>
        <w:t>, након чега је потребно помоћу методе</w:t>
      </w:r>
      <w:r w:rsidR="00795832">
        <w:t xml:space="preserve"> </w:t>
      </w:r>
      <w:r w:rsidR="00795832" w:rsidRPr="002021F0">
        <w:rPr>
          <w:i/>
          <w:lang w:val="en-GB"/>
        </w:rPr>
        <w:t>confimSignUp</w:t>
      </w:r>
      <w:r w:rsidRPr="002021F0">
        <w:rPr>
          <w:i/>
        </w:rPr>
        <w:t xml:space="preserve"> </w:t>
      </w:r>
      <w:r>
        <w:t>исте класе и потврдити налог</w:t>
      </w:r>
      <w:r w:rsidR="00795832">
        <w:t xml:space="preserve"> уз приложени верификациони код</w:t>
      </w:r>
      <w:r>
        <w:t>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395A">
        <w:t>4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395A">
        <w:t>5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r>
        <w:lastRenderedPageBreak/>
        <w:t>Пријава</w:t>
      </w:r>
    </w:p>
    <w:p w:rsidR="00B70368" w:rsidRDefault="00783B0A" w:rsidP="00B70368">
      <w:pPr>
        <w:pStyle w:val="Obiantekst"/>
        <w:ind w:firstLine="360"/>
      </w:pPr>
      <w:r>
        <w:t xml:space="preserve">Пријаву имплементирамо помоћу методе </w:t>
      </w:r>
      <w:r w:rsidRPr="002021F0">
        <w:rPr>
          <w:i/>
          <w:lang w:val="en-GB"/>
        </w:rPr>
        <w:t>signIn</w:t>
      </w:r>
      <w:r w:rsidRPr="002021F0">
        <w:rPr>
          <w:i/>
        </w:rPr>
        <w:t xml:space="preserve"> </w:t>
      </w:r>
      <w:r>
        <w:t xml:space="preserve">класе </w:t>
      </w:r>
      <w:r w:rsidRPr="002021F0">
        <w:rPr>
          <w:i/>
        </w:rPr>
        <w:t>Auth</w:t>
      </w:r>
      <w:r w:rsidR="00CB3619">
        <w:t xml:space="preserve">, </w:t>
      </w:r>
      <w:r w:rsidR="00CB3619">
        <w:rPr>
          <w:lang/>
        </w:rPr>
        <w:t>при чему је потребно да проследимо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395A">
        <w:t>6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 xml:space="preserve">се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395A">
        <w:t>7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  <w:rPr>
          <w:lang/>
        </w:rPr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  <w:lang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>
        <w:t>17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r>
        <w:t>Комуникација фронтенда са бекендом</w:t>
      </w:r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као параметре прослеђујемо који </w:t>
      </w:r>
      <w:r w:rsidR="00C252F9" w:rsidRPr="002021F0">
        <w:rPr>
          <w:i/>
          <w:lang w:val="en-GB"/>
        </w:rPr>
        <w:t xml:space="preserve">API </w:t>
      </w:r>
      <w:r w:rsidR="00C252F9">
        <w:t>гађамо, на којој рути и који су додаци ток захтева (заглавља</w:t>
      </w:r>
      <w:r w:rsidR="00F46A01">
        <w:rPr>
          <w:lang/>
        </w:rPr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>
        <w:t>17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r>
        <w:t>Добављање, креирање, измена и брисање оглас</w:t>
      </w:r>
      <w:r w:rsidR="00C252F9">
        <w:t>a</w:t>
      </w:r>
    </w:p>
    <w:p w:rsidR="003A51B7" w:rsidRDefault="003A51B7" w:rsidP="003A51B7">
      <w:pPr>
        <w:pStyle w:val="BodyText"/>
      </w:pPr>
      <w:r>
        <w:t>Ове функционалности се пре свега заснивају на комуникацији са базом података</w:t>
      </w:r>
      <w:r w:rsidR="00306FFB">
        <w:t xml:space="preserve"> помоћу класе </w:t>
      </w:r>
      <w:r w:rsidR="00306FFB" w:rsidRPr="002021F0">
        <w:rPr>
          <w:i/>
          <w:lang w:val="en-GB"/>
        </w:rPr>
        <w:t xml:space="preserve">DocumentClient </w:t>
      </w:r>
      <w:r w:rsidR="00306FFB">
        <w:t xml:space="preserve">из библиотеке </w:t>
      </w:r>
      <w:r w:rsidR="00306FFB" w:rsidRPr="002021F0">
        <w:rPr>
          <w:i/>
          <w:lang w:val="en-GB"/>
        </w:rPr>
        <w:t>AWS SDK</w:t>
      </w:r>
      <w:r w:rsidRPr="002021F0">
        <w:rPr>
          <w:i/>
        </w:rPr>
        <w:t xml:space="preserve"> </w:t>
      </w:r>
      <w:r>
        <w:lastRenderedPageBreak/>
        <w:t xml:space="preserve">при чему је битно да корисник може да манипулише само својим огласима што имплементирамо тако што из самог захтева који стиже на </w:t>
      </w:r>
      <w:r w:rsidRPr="007B1D3B">
        <w:rPr>
          <w:i/>
          <w:lang w:val="en-GB"/>
        </w:rPr>
        <w:t>Lambda</w:t>
      </w:r>
      <w:r>
        <w:t xml:space="preserve"> функцију као њен параметар екстрактујемо идентификатор корисника</w:t>
      </w:r>
      <w:r w:rsidR="00FB1CC8">
        <w:rPr>
          <w:lang w:val="en-GB"/>
        </w:rPr>
        <w:t xml:space="preserve"> </w:t>
      </w:r>
      <w:r w:rsidR="00FB1CC8">
        <w:t xml:space="preserve">и потом вршимо проверу да ли је он власник </w:t>
      </w:r>
      <w:r w:rsidR="005E65EA">
        <w:t>тог</w:t>
      </w:r>
      <w:r w:rsidR="00FB1CC8">
        <w:t xml:space="preserve"> огласа</w:t>
      </w:r>
      <w:r>
        <w:t>.</w:t>
      </w:r>
    </w:p>
    <w:p w:rsidR="003A51B7" w:rsidRPr="003A51B7" w:rsidRDefault="002021F0" w:rsidP="003A51B7">
      <w:pPr>
        <w:pStyle w:val="BodyText"/>
      </w:pPr>
      <w:r w:rsidRPr="007B1D3B">
        <w:rPr>
          <w:i/>
          <w:lang w:val="en-GB"/>
        </w:rPr>
        <w:t>Lambda</w:t>
      </w:r>
      <w:r>
        <w:t xml:space="preserve"> функциј</w:t>
      </w:r>
      <w:r>
        <w:rPr>
          <w:lang/>
        </w:rPr>
        <w:t>е</w:t>
      </w:r>
      <w:r>
        <w:t xml:space="preserve"> </w:t>
      </w:r>
      <w:r w:rsidR="003A51B7">
        <w:t xml:space="preserve">растерећујемо рада са сликама помоћу методе </w:t>
      </w:r>
      <w:r w:rsidR="003A51B7" w:rsidRPr="007B1D3B">
        <w:rPr>
          <w:i/>
          <w:lang w:val="en-GB"/>
        </w:rPr>
        <w:t>createPresignedPost</w:t>
      </w:r>
      <w:r w:rsidR="003A51B7">
        <w:t xml:space="preserve"> класе</w:t>
      </w:r>
      <w:r w:rsidR="003A51B7">
        <w:rPr>
          <w:lang w:val="en-GB"/>
        </w:rPr>
        <w:t xml:space="preserve"> </w:t>
      </w:r>
      <w:r w:rsidR="003A51B7">
        <w:t xml:space="preserve">из библиотеке </w:t>
      </w:r>
      <w:r w:rsidR="003A51B7" w:rsidRPr="007B1D3B">
        <w:rPr>
          <w:i/>
          <w:lang w:val="en-GB"/>
        </w:rPr>
        <w:t>AWS</w:t>
      </w:r>
      <w:r w:rsidR="003A51B7">
        <w:rPr>
          <w:lang w:val="en-GB"/>
        </w:rPr>
        <w:t xml:space="preserve"> </w:t>
      </w:r>
      <w:r w:rsidR="003A51B7" w:rsidRPr="007B1D3B">
        <w:rPr>
          <w:i/>
          <w:lang w:val="en-GB"/>
        </w:rPr>
        <w:t>SDK</w:t>
      </w:r>
      <w:r w:rsidR="003A51B7">
        <w:rPr>
          <w:lang w:val="en-GB"/>
        </w:rPr>
        <w:t xml:space="preserve">. </w:t>
      </w:r>
      <w:r w:rsidR="003A51B7">
        <w:t>Тиме добијамо путању коју можемо да сачувамо у базу, а на фронтенд шаљемо темпорарни линк и креденцијале помоћу којих се м</w:t>
      </w:r>
      <w:r w:rsidR="007D20C5">
        <w:t>оже одрадити складиштење слике.</w:t>
      </w:r>
    </w:p>
    <w:p w:rsidR="00A42187" w:rsidRPr="003A51B7" w:rsidRDefault="00A42187" w:rsidP="00A42187">
      <w:pPr>
        <w:pStyle w:val="BodyText"/>
        <w:rPr>
          <w:lang w:val="en-GB"/>
        </w:rPr>
      </w:pPr>
    </w:p>
    <w:p w:rsidR="003B121A" w:rsidRDefault="00D52B63" w:rsidP="00D52B63">
      <w:pPr>
        <w:pStyle w:val="Heading3"/>
        <w:rPr>
          <w:lang w:val="en-GB"/>
        </w:rPr>
      </w:pPr>
      <w:r>
        <w:t>Измена личних података и профилне фотографије корисник</w:t>
      </w:r>
      <w:r w:rsidR="00C252F9">
        <w:rPr>
          <w:lang w:val="en-GB"/>
        </w:rPr>
        <w:t>a</w:t>
      </w:r>
    </w:p>
    <w:p w:rsidR="00F544EC" w:rsidRPr="00F544EC" w:rsidRDefault="00F544EC" w:rsidP="00F544EC">
      <w:pPr>
        <w:pStyle w:val="Obiantekst"/>
        <w:ind w:firstLine="360"/>
      </w:pPr>
      <w:r>
        <w:t xml:space="preserve">Атрибуте корисника мењамо помоћу методе </w:t>
      </w:r>
      <w:r w:rsidRPr="007B1D3B">
        <w:rPr>
          <w:i/>
          <w:lang w:val="en-GB"/>
        </w:rPr>
        <w:t>updateUserAttributes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t xml:space="preserve">, при чему је потребно да проследимо тренутног аутентификованог корисника ког добијамо позивом методе </w:t>
      </w:r>
      <w:r w:rsidRPr="007B1D3B">
        <w:rPr>
          <w:i/>
          <w:lang w:val="en-GB"/>
        </w:rPr>
        <w:t>currentAuthenticatedUser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rPr>
          <w:lang w:val="en-GB"/>
        </w:rPr>
        <w:t xml:space="preserve"> </w:t>
      </w:r>
      <w:r>
        <w:t>и објекат са атрибутима и вредностима које желимо да изменимо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>
        <w:t>14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50B6B" w:rsidRDefault="00A42187" w:rsidP="008B15AC">
      <w:pPr>
        <w:pStyle w:val="Obiantekst"/>
        <w:ind w:firstLine="360"/>
        <w:rPr>
          <w:lang w:val="en-GB"/>
        </w:rPr>
      </w:pPr>
      <w:r>
        <w:t>Промену профилне слике имплементирамо</w:t>
      </w:r>
      <w:r>
        <w:rPr>
          <w:lang w:val="en-GB"/>
        </w:rPr>
        <w:t xml:space="preserve"> </w:t>
      </w:r>
      <w:r>
        <w:t xml:space="preserve">помоћу библиотеке </w:t>
      </w:r>
      <w:r w:rsidRPr="007B1D3B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SDK</w:t>
      </w:r>
      <w:r>
        <w:t xml:space="preserve"> тако што прво добавимо темпорарне креденцијале помоћу методе </w:t>
      </w:r>
      <w:r w:rsidRPr="007B1D3B">
        <w:rPr>
          <w:i/>
          <w:lang w:val="en-GB"/>
        </w:rPr>
        <w:t>getCredentials</w:t>
      </w:r>
      <w:r>
        <w:t xml:space="preserve"> класе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config</w:t>
      </w:r>
      <w:r>
        <w:rPr>
          <w:lang w:val="en-GB"/>
        </w:rPr>
        <w:t xml:space="preserve">, </w:t>
      </w:r>
      <w:r>
        <w:t xml:space="preserve">потом те </w:t>
      </w:r>
      <w:r w:rsidR="00EB0F0D">
        <w:t xml:space="preserve">креденцијале искористимо </w:t>
      </w:r>
      <w:r w:rsidR="00450B6B">
        <w:t>за инстацирање објек</w:t>
      </w:r>
      <w:r w:rsidR="00EB0F0D">
        <w:t xml:space="preserve">та </w:t>
      </w:r>
      <w:r>
        <w:t xml:space="preserve">класе </w:t>
      </w:r>
      <w:r w:rsidRPr="007B1D3B">
        <w:rPr>
          <w:i/>
          <w:lang w:val="en-GB"/>
        </w:rPr>
        <w:t>s3</w:t>
      </w:r>
      <w:r>
        <w:rPr>
          <w:lang w:val="en-GB"/>
        </w:rPr>
        <w:t xml:space="preserve"> </w:t>
      </w:r>
      <w:r w:rsidR="00EB0F0D">
        <w:t xml:space="preserve">помоћу које позивом методе </w:t>
      </w:r>
      <w:r w:rsidR="00EB0F0D" w:rsidRPr="007B1D3B">
        <w:rPr>
          <w:i/>
          <w:lang w:val="en-GB"/>
        </w:rPr>
        <w:t>upload</w:t>
      </w:r>
      <w:r w:rsidR="00EB0F0D">
        <w:rPr>
          <w:lang w:val="en-GB"/>
        </w:rPr>
        <w:t xml:space="preserve"> </w:t>
      </w:r>
      <w:r w:rsidR="00EB0F0D">
        <w:t>извршавамо</w:t>
      </w:r>
      <w:r>
        <w:t xml:space="preserve">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е аутентификације</w:t>
      </w:r>
      <w:r w:rsidR="004A39D7" w:rsidRPr="004A39D7">
        <w:t xml:space="preserve"> </w:t>
      </w:r>
    </w:p>
    <w:p w:rsidR="004A39D7" w:rsidRPr="00294614" w:rsidRDefault="004A39D7" w:rsidP="004A39D7">
      <w:pPr>
        <w:pStyle w:val="Obiantekst"/>
        <w:ind w:firstLine="360"/>
        <w:rPr>
          <w:lang w:val="en-GB"/>
        </w:rPr>
      </w:pPr>
      <w:r>
        <w:t xml:space="preserve">Укључивање двофакторске аутентификације имплементирамо помоћу методе </w:t>
      </w:r>
      <w:r w:rsidRPr="007B1D3B">
        <w:rPr>
          <w:i/>
          <w:lang w:val="en-GB"/>
        </w:rPr>
        <w:t>setPreferredMFA</w:t>
      </w:r>
      <w:r>
        <w:t xml:space="preserve"> класе </w:t>
      </w:r>
      <w:r w:rsidRPr="007B1D3B">
        <w:rPr>
          <w:i/>
        </w:rPr>
        <w:t>Auth</w:t>
      </w:r>
      <w:r w:rsidR="00294614">
        <w:t xml:space="preserve">, при чему је потребно да </w:t>
      </w:r>
      <w:r w:rsidR="00294614">
        <w:lastRenderedPageBreak/>
        <w:t xml:space="preserve">проследимо тренутног аутентификованог корисника ког добијамо позивом методе </w:t>
      </w:r>
      <w:r w:rsidR="00294614" w:rsidRPr="007B1D3B">
        <w:rPr>
          <w:i/>
          <w:lang w:val="en-GB"/>
        </w:rPr>
        <w:t>currentAuthenticatedUser</w:t>
      </w:r>
      <w:r w:rsidR="00294614">
        <w:rPr>
          <w:lang w:val="en-GB"/>
        </w:rPr>
        <w:t xml:space="preserve"> </w:t>
      </w:r>
      <w:r w:rsidR="00294614">
        <w:t xml:space="preserve">класе </w:t>
      </w:r>
      <w:r w:rsidR="00294614" w:rsidRPr="007B1D3B">
        <w:rPr>
          <w:i/>
          <w:lang w:val="en-GB"/>
        </w:rPr>
        <w:t>Auth</w:t>
      </w:r>
      <w:r w:rsidR="00294614">
        <w:rPr>
          <w:lang w:val="en-GB"/>
        </w:rPr>
        <w:t xml:space="preserve"> </w:t>
      </w:r>
      <w:r w:rsidR="00294614">
        <w:t>и одабрани метод двофакторске аутентификације (</w:t>
      </w:r>
      <w:r w:rsidR="00294614">
        <w:rPr>
          <w:lang w:val="en-GB"/>
        </w:rPr>
        <w:t>“</w:t>
      </w:r>
      <w:r w:rsidR="00294614" w:rsidRPr="007B1D3B">
        <w:rPr>
          <w:i/>
          <w:lang w:val="en-GB"/>
        </w:rPr>
        <w:t>SMS_MFA</w:t>
      </w:r>
      <w:r w:rsidR="00294614">
        <w:rPr>
          <w:lang w:val="en-GB"/>
        </w:rPr>
        <w:t>”</w:t>
      </w:r>
      <w:r w:rsidR="00294614">
        <w:t xml:space="preserve"> или</w:t>
      </w:r>
      <w:r w:rsidR="00294614">
        <w:rPr>
          <w:lang w:val="en-GB"/>
        </w:rPr>
        <w:t xml:space="preserve"> “</w:t>
      </w:r>
      <w:r w:rsidR="00294614" w:rsidRPr="007B1D3B">
        <w:rPr>
          <w:i/>
          <w:lang w:val="en-GB"/>
        </w:rPr>
        <w:t>NO_MFA</w:t>
      </w:r>
      <w:r w:rsidR="00294614">
        <w:rPr>
          <w:lang w:val="en-GB"/>
        </w:rPr>
        <w:t>”</w:t>
      </w:r>
      <w:r w:rsidR="00294614">
        <w:t>)</w:t>
      </w:r>
      <w:r w:rsidR="00294614">
        <w:rPr>
          <w:lang w:val="en-GB"/>
        </w:rPr>
        <w:t>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>
        <w:t>14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r>
        <w:t>Промена лозинке</w:t>
      </w:r>
      <w:r w:rsidR="000539F7">
        <w:t xml:space="preserve"> и повратак налога у случају заборављене лозинке</w:t>
      </w:r>
    </w:p>
    <w:p w:rsidR="00EA4A6A" w:rsidRPr="00294614" w:rsidRDefault="00D21951" w:rsidP="00EA4A6A">
      <w:pPr>
        <w:pStyle w:val="Obiantekst"/>
        <w:ind w:firstLine="360"/>
        <w:rPr>
          <w:lang w:val="en-GB"/>
        </w:rPr>
      </w:pPr>
      <w:r>
        <w:t>Обе фунцкион</w:t>
      </w:r>
      <w:r w:rsidR="00EA4A6A">
        <w:t>алности имплементирамо помоћу м</w:t>
      </w:r>
      <w:r w:rsidR="00EA4A6A">
        <w:rPr>
          <w:lang w:val="en-GB"/>
        </w:rPr>
        <w:t>e</w:t>
      </w:r>
      <w:r>
        <w:t xml:space="preserve">тода </w:t>
      </w:r>
      <w:r w:rsidRPr="00F46A01">
        <w:rPr>
          <w:i/>
          <w:lang w:val="en-GB"/>
        </w:rPr>
        <w:t>forgotPassword</w:t>
      </w:r>
      <w:r>
        <w:rPr>
          <w:lang w:val="en-GB"/>
        </w:rPr>
        <w:t xml:space="preserve"> (</w:t>
      </w:r>
      <w:r>
        <w:t>помоћу које се на имејл шаље верификациони код за измену</w:t>
      </w:r>
      <w:r>
        <w:rPr>
          <w:lang w:val="en-GB"/>
        </w:rPr>
        <w:t>)</w:t>
      </w:r>
      <w:r>
        <w:t xml:space="preserve"> 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submitForgotPassword</w:t>
      </w:r>
      <w:r>
        <w:t xml:space="preserve"> (помоћу које се потврђује измена) класе </w:t>
      </w:r>
      <w:r w:rsidRPr="00F46A01">
        <w:rPr>
          <w:i/>
          <w:lang w:val="en-GB"/>
        </w:rPr>
        <w:t>Auth</w:t>
      </w:r>
      <w:r>
        <w:rPr>
          <w:lang w:val="en-GB"/>
        </w:rP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>      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>
        <w:t>14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r>
        <w:t>Блокирање корисника</w:t>
      </w:r>
    </w:p>
    <w:p w:rsidR="008B15AC" w:rsidRPr="00450E23" w:rsidRDefault="008B15AC" w:rsidP="008B15AC">
      <w:pPr>
        <w:pStyle w:val="Obiantekst"/>
        <w:ind w:firstLine="360"/>
        <w:rPr>
          <w:lang w:val="en-GB"/>
        </w:rPr>
      </w:pPr>
      <w:r>
        <w:t xml:space="preserve">Блокирање корисника имплементирамо </w:t>
      </w:r>
      <w:r w:rsidR="00450E23">
        <w:t xml:space="preserve">позивом методе </w:t>
      </w:r>
      <w:r w:rsidR="00450E23" w:rsidRPr="00F46A01">
        <w:rPr>
          <w:i/>
          <w:lang w:val="en-GB"/>
        </w:rPr>
        <w:t>adminEnableUser</w:t>
      </w:r>
      <w:r w:rsidR="00450E23">
        <w:rPr>
          <w:lang w:val="en-GB"/>
        </w:rPr>
        <w:t xml:space="preserve"> </w:t>
      </w:r>
      <w:r w:rsidR="00450E23">
        <w:t xml:space="preserve">класе </w:t>
      </w:r>
      <w:r w:rsidR="00450E23" w:rsidRPr="000B2473">
        <w:rPr>
          <w:i/>
          <w:lang w:val="en-GB"/>
        </w:rPr>
        <w:t>CognitoIdentityServiceProvider</w:t>
      </w:r>
      <w:r w:rsidR="00450E23">
        <w:rPr>
          <w:lang w:val="en-GB"/>
        </w:rPr>
        <w:t xml:space="preserve"> </w:t>
      </w:r>
      <w:r w:rsidR="00450E23">
        <w:t xml:space="preserve">из библиотеке </w:t>
      </w:r>
      <w:r w:rsidR="00450E23" w:rsidRPr="000B2473">
        <w:rPr>
          <w:i/>
          <w:lang w:val="en-GB"/>
        </w:rPr>
        <w:t>AWS</w:t>
      </w:r>
      <w:r w:rsidR="00450E23">
        <w:rPr>
          <w:lang w:val="en-GB"/>
        </w:rPr>
        <w:t xml:space="preserve"> </w:t>
      </w:r>
      <w:r w:rsidR="00450E23" w:rsidRPr="000B2473">
        <w:rPr>
          <w:i/>
          <w:lang w:val="en-GB"/>
        </w:rPr>
        <w:t>SDK</w:t>
      </w:r>
      <w:r w:rsidR="00450E23">
        <w:rPr>
          <w:lang w:val="en-GB"/>
        </w:rP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Pr="008B15AC" w:rsidRDefault="00AE2443" w:rsidP="008B15AC">
      <w:pPr>
        <w:pStyle w:val="BodyText"/>
        <w:ind w:firstLine="0"/>
        <w:sectPr w:rsidR="00AE2443" w:rsidRPr="008B15AC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3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2D754C" w:rsidRDefault="00984E96" w:rsidP="002D754C">
      <w:pPr>
        <w:pStyle w:val="Obiantekst"/>
        <w:ind w:firstLine="360"/>
        <w:rPr>
          <w:lang/>
        </w:rPr>
      </w:pPr>
      <w:r>
        <w:rPr>
          <w:lang/>
        </w:rPr>
        <w:t>Успешно смо имплементирали све функционалне и нефункционалне захтеве прописане спецификацијом, а при томе смо изградили веома скалабилан и безбедан систем који је лак за одржавање и представља прилично повољно решење са финансијског аспекта</w:t>
      </w:r>
      <w:r w:rsidR="00217123">
        <w:rPr>
          <w:lang/>
        </w:rPr>
        <w:t xml:space="preserve"> у поређењу са неким традиционалнијим приступима</w:t>
      </w:r>
      <w:r>
        <w:rPr>
          <w:lang/>
        </w:rPr>
        <w:t>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rPr>
          <w:lang/>
        </w:rPr>
        <w:t xml:space="preserve">У будућности би погодно било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rPr>
          <w:lang/>
        </w:rP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rPr>
          <w:lang/>
        </w:rPr>
        <w:t xml:space="preserve"> то подржава. </w:t>
      </w:r>
      <w:r w:rsidR="002D0D1F">
        <w:rPr>
          <w:lang/>
        </w:rPr>
        <w:t>Поред тога</w:t>
      </w:r>
      <w:r>
        <w:rPr>
          <w:lang/>
        </w:rP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rPr>
          <w:lang/>
        </w:rPr>
        <w:t xml:space="preserve"> метода</w:t>
      </w:r>
      <w:r w:rsidR="002D0D1F">
        <w:rPr>
          <w:lang w:val="en-GB"/>
        </w:rPr>
        <w:t xml:space="preserve"> </w:t>
      </w:r>
      <w:r>
        <w:rPr>
          <w:lang/>
        </w:rPr>
        <w:t>двофакторске аутентификације би добро дошло</w:t>
      </w:r>
      <w:r w:rsidR="00401E41">
        <w:rPr>
          <w:lang w:val="en-GB"/>
        </w:rPr>
        <w:t xml:space="preserve"> jer</w:t>
      </w:r>
      <w:r>
        <w:rPr>
          <w:lang/>
        </w:rP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rPr>
          <w:lang/>
        </w:rPr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rPr>
          <w:lang/>
        </w:rPr>
        <w:t xml:space="preserve"> </w:t>
      </w: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825DF2" w:rsidRPr="00825DF2" w:rsidRDefault="00F2401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 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hyperlink r:id="rId33" w:history="1">
        <w:r w:rsidRPr="008F3411">
          <w:rPr>
            <w:rStyle w:val="Hyperlink"/>
            <w:lang w:val="en-GB"/>
          </w:rPr>
          <w:t>https://docs.aws.amazon.com/</w:t>
        </w:r>
      </w:hyperlink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>AWS 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34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35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36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Default="00312D3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AWS SDK</w:t>
      </w:r>
    </w:p>
    <w:p w:rsidR="00312D35" w:rsidRPr="00312D35" w:rsidRDefault="00312D35" w:rsidP="00825DF2">
      <w:pPr>
        <w:pStyle w:val="ListParagraph"/>
        <w:spacing w:after="120"/>
        <w:contextualSpacing w:val="0"/>
        <w:jc w:val="left"/>
      </w:pPr>
      <w:hyperlink r:id="rId37" w:history="1">
        <w:r w:rsidRPr="008F3411">
          <w:rPr>
            <w:rStyle w:val="Hyperlink"/>
          </w:rPr>
          <w:t>https://docs.aws.amazon.com/AWSJavaScriptSDK/v3/latest/index.html</w:t>
        </w:r>
      </w:hyperlink>
      <w:r>
        <w:t xml:space="preserve"> </w:t>
      </w:r>
    </w:p>
    <w:p w:rsidR="00825DF2" w:rsidRPr="00825DF2" w:rsidRDefault="000415FE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312D35" w:rsidRPr="00312D35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38" w:history="1">
        <w:r w:rsidRPr="008F3411">
          <w:rPr>
            <w:rStyle w:val="Hyperlink"/>
          </w:rPr>
          <w:t>https://reactjs.org/docs/getting-started.html</w:t>
        </w:r>
      </w:hyperlink>
      <w:r>
        <w:t xml:space="preserve"> 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01F20" w:rsidRDefault="00C01F20">
      <w:r>
        <w:separator/>
      </w:r>
    </w:p>
  </w:endnote>
  <w:endnote w:type="continuationSeparator" w:id="1">
    <w:p w:rsidR="00C01F20" w:rsidRDefault="00C01F2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CB2B73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>
    <w:pPr>
      <w:pStyle w:val="Footer"/>
      <w:framePr w:wrap="around" w:vAnchor="text" w:hAnchor="page" w:x="5689" w:y="104"/>
      <w:rPr>
        <w:rStyle w:val="PageNumber"/>
      </w:rPr>
    </w:pPr>
  </w:p>
  <w:p w:rsidR="00D52B63" w:rsidRDefault="00D52B63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01F20" w:rsidRDefault="00C01F20">
      <w:r>
        <w:separator/>
      </w:r>
    </w:p>
  </w:footnote>
  <w:footnote w:type="continuationSeparator" w:id="1">
    <w:p w:rsidR="00C01F20" w:rsidRDefault="00C01F2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CB2B73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CB2B7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12D35">
      <w:rPr>
        <w:rStyle w:val="PageNumber"/>
        <w:noProof/>
      </w:rPr>
      <w:t>7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CB2B7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12D35">
      <w:rPr>
        <w:rStyle w:val="PageNumber"/>
        <w:noProof/>
      </w:rPr>
      <w:t>10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CB2B7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754C">
      <w:rPr>
        <w:rStyle w:val="PageNumber"/>
        <w:noProof/>
      </w:rPr>
      <w:t>45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CB2B7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01E41">
      <w:rPr>
        <w:rStyle w:val="PageNumber"/>
        <w:noProof/>
      </w:rPr>
      <w:t>49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552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4032"/>
    <w:rsid w:val="00034068"/>
    <w:rsid w:val="0003603A"/>
    <w:rsid w:val="000368DB"/>
    <w:rsid w:val="00037D60"/>
    <w:rsid w:val="00040800"/>
    <w:rsid w:val="000415FE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1427"/>
    <w:rsid w:val="0007221F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4828"/>
    <w:rsid w:val="000F6B8B"/>
    <w:rsid w:val="000F76AA"/>
    <w:rsid w:val="00103834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19D"/>
    <w:rsid w:val="001C7DB3"/>
    <w:rsid w:val="001D1D92"/>
    <w:rsid w:val="001D656D"/>
    <w:rsid w:val="001D7D97"/>
    <w:rsid w:val="001E0ECB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1B7"/>
    <w:rsid w:val="003A5C85"/>
    <w:rsid w:val="003A606B"/>
    <w:rsid w:val="003A622A"/>
    <w:rsid w:val="003B0644"/>
    <w:rsid w:val="003B0806"/>
    <w:rsid w:val="003B121A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401E41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2531"/>
    <w:rsid w:val="00474112"/>
    <w:rsid w:val="004748E3"/>
    <w:rsid w:val="00474E50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081B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876"/>
    <w:rsid w:val="004E75DA"/>
    <w:rsid w:val="004E7886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2E15"/>
    <w:rsid w:val="005234DA"/>
    <w:rsid w:val="0052477F"/>
    <w:rsid w:val="00530187"/>
    <w:rsid w:val="005329E8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3D3F"/>
    <w:rsid w:val="00594E70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512C"/>
    <w:rsid w:val="006D7982"/>
    <w:rsid w:val="006E01AE"/>
    <w:rsid w:val="006E01C1"/>
    <w:rsid w:val="006E01D0"/>
    <w:rsid w:val="006E0B3E"/>
    <w:rsid w:val="006E38B6"/>
    <w:rsid w:val="006E3C56"/>
    <w:rsid w:val="006E3FF7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384F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57"/>
    <w:rsid w:val="007464C5"/>
    <w:rsid w:val="00746E30"/>
    <w:rsid w:val="00750D7F"/>
    <w:rsid w:val="007519B0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1D3B"/>
    <w:rsid w:val="007B27E7"/>
    <w:rsid w:val="007B3B2F"/>
    <w:rsid w:val="007B490A"/>
    <w:rsid w:val="007B4AA8"/>
    <w:rsid w:val="007B709C"/>
    <w:rsid w:val="007C38FA"/>
    <w:rsid w:val="007C451D"/>
    <w:rsid w:val="007C52ED"/>
    <w:rsid w:val="007C538C"/>
    <w:rsid w:val="007C72D3"/>
    <w:rsid w:val="007D20C5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05F20"/>
    <w:rsid w:val="00810C20"/>
    <w:rsid w:val="00811623"/>
    <w:rsid w:val="00811815"/>
    <w:rsid w:val="008121E8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BD6"/>
    <w:rsid w:val="00837E65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6D43"/>
    <w:rsid w:val="008C3C25"/>
    <w:rsid w:val="008C4B92"/>
    <w:rsid w:val="008C7DB3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B"/>
    <w:rsid w:val="008F3FE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725D"/>
    <w:rsid w:val="00937EA8"/>
    <w:rsid w:val="0094007C"/>
    <w:rsid w:val="00940179"/>
    <w:rsid w:val="009425A9"/>
    <w:rsid w:val="00952810"/>
    <w:rsid w:val="00953144"/>
    <w:rsid w:val="00953195"/>
    <w:rsid w:val="00961035"/>
    <w:rsid w:val="009619CB"/>
    <w:rsid w:val="009734E7"/>
    <w:rsid w:val="0097365E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16A13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3AED"/>
    <w:rsid w:val="00BD6BB4"/>
    <w:rsid w:val="00BE0808"/>
    <w:rsid w:val="00BE2296"/>
    <w:rsid w:val="00BE2702"/>
    <w:rsid w:val="00BE5316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B73"/>
    <w:rsid w:val="00CB3204"/>
    <w:rsid w:val="00CB3619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1951"/>
    <w:rsid w:val="00D23F7D"/>
    <w:rsid w:val="00D30BB3"/>
    <w:rsid w:val="00D36FA8"/>
    <w:rsid w:val="00D41C90"/>
    <w:rsid w:val="00D42DB5"/>
    <w:rsid w:val="00D513A5"/>
    <w:rsid w:val="00D52B63"/>
    <w:rsid w:val="00D53AC8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DDB"/>
    <w:rsid w:val="00D726D3"/>
    <w:rsid w:val="00D72C70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CE7"/>
    <w:rsid w:val="00D82ED7"/>
    <w:rsid w:val="00D8322A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7AD0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0628E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E7A"/>
    <w:rsid w:val="00E32196"/>
    <w:rsid w:val="00E321A2"/>
    <w:rsid w:val="00E32818"/>
    <w:rsid w:val="00E33817"/>
    <w:rsid w:val="00E34472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7477"/>
    <w:rsid w:val="00E81A13"/>
    <w:rsid w:val="00E82235"/>
    <w:rsid w:val="00E83865"/>
    <w:rsid w:val="00E84097"/>
    <w:rsid w:val="00E8419B"/>
    <w:rsid w:val="00E84A88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5D"/>
    <w:rsid w:val="00EA7178"/>
    <w:rsid w:val="00EA7ECC"/>
    <w:rsid w:val="00EB0F0D"/>
    <w:rsid w:val="00EB1B35"/>
    <w:rsid w:val="00EB20F1"/>
    <w:rsid w:val="00EB2C81"/>
    <w:rsid w:val="00EB46D2"/>
    <w:rsid w:val="00EB683D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AFC"/>
    <w:rsid w:val="00F23171"/>
    <w:rsid w:val="00F2326D"/>
    <w:rsid w:val="00F23AD1"/>
    <w:rsid w:val="00F2401C"/>
    <w:rsid w:val="00F245EC"/>
    <w:rsid w:val="00F24AF0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6919"/>
    <w:rsid w:val="00F42D47"/>
    <w:rsid w:val="00F4486F"/>
    <w:rsid w:val="00F45D13"/>
    <w:rsid w:val="00F46A01"/>
    <w:rsid w:val="00F47CB1"/>
    <w:rsid w:val="00F50A46"/>
    <w:rsid w:val="00F51CBF"/>
    <w:rsid w:val="00F52665"/>
    <w:rsid w:val="00F544D7"/>
    <w:rsid w:val="00F544EC"/>
    <w:rsid w:val="00F60506"/>
    <w:rsid w:val="00F6404F"/>
    <w:rsid w:val="00F65253"/>
    <w:rsid w:val="00F660AF"/>
    <w:rsid w:val="00F66878"/>
    <w:rsid w:val="00F67AED"/>
    <w:rsid w:val="00F708ED"/>
    <w:rsid w:val="00F72D77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1CC8"/>
    <w:rsid w:val="00FB3081"/>
    <w:rsid w:val="00FB513B"/>
    <w:rsid w:val="00FB6A2E"/>
    <w:rsid w:val="00FB746F"/>
    <w:rsid w:val="00FB773E"/>
    <w:rsid w:val="00FC231D"/>
    <w:rsid w:val="00FC395A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52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hyperlink" Target="https://docs.aws.amazon.com/cdk/api/v2/docs/aws-construct-library.html" TargetMode="Externa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docs.aws.amazon.com/" TargetMode="External"/><Relationship Id="rId38" Type="http://schemas.openxmlformats.org/officeDocument/2006/relationships/hyperlink" Target="https://reactjs.org/docs/getting-started.html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header" Target="header5.xml"/><Relationship Id="rId37" Type="http://schemas.openxmlformats.org/officeDocument/2006/relationships/hyperlink" Target="https://docs.aws.amazon.com/AWSJavaScriptSDK/v3/latest/index.html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hyperlink" Target="https://docs.amplify.aws/lib/q/platform/js/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yperlink" Target="https://docs.sst.de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B3419-79FD-4B20-989E-04EF6B1EB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2</TotalTime>
  <Pages>52</Pages>
  <Words>7372</Words>
  <Characters>42027</Characters>
  <Application>Microsoft Office Word</Application>
  <DocSecurity>0</DocSecurity>
  <Lines>350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49301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487</cp:revision>
  <cp:lastPrinted>2018-08-23T19:24:00Z</cp:lastPrinted>
  <dcterms:created xsi:type="dcterms:W3CDTF">2022-08-22T08:47:00Z</dcterms:created>
  <dcterms:modified xsi:type="dcterms:W3CDTF">2022-09-19T09:59:00Z</dcterms:modified>
</cp:coreProperties>
</file>